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EAD" w:rsidRPr="00A40266" w:rsidRDefault="00CE1636" w:rsidP="00A40266">
      <w:pPr>
        <w:pStyle w:val="Title"/>
        <w:jc w:val="center"/>
        <w:sectPr w:rsidR="00966EAD" w:rsidRPr="00A40266" w:rsidSect="00A40266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t>Chapter 3 Results</w:t>
      </w:r>
    </w:p>
    <w:p w:rsidR="00CE1636" w:rsidRPr="00CE1636" w:rsidRDefault="00CE1636" w:rsidP="00CE1636">
      <w:pPr>
        <w:pStyle w:val="Heading1"/>
        <w:rPr>
          <w:b/>
        </w:rPr>
      </w:pPr>
      <w:r w:rsidRPr="00CE1636">
        <w:rPr>
          <w:b/>
        </w:rPr>
        <w:lastRenderedPageBreak/>
        <w:t>Occupancy Modeling</w:t>
      </w:r>
    </w:p>
    <w:p w:rsidR="00CE1636" w:rsidRDefault="00CE1636" w:rsidP="00CE1636">
      <w:pPr>
        <w:pStyle w:val="Heading2"/>
      </w:pPr>
      <w:r>
        <w:t>Longnose Dace:</w:t>
      </w:r>
    </w:p>
    <w:p w:rsidR="00280FC1" w:rsidRDefault="00280FC1" w:rsidP="005C01A2">
      <w:pPr>
        <w:rPr>
          <w:rFonts w:asciiTheme="majorHAnsi" w:eastAsiaTheme="majorEastAsia" w:hAnsiTheme="majorHAnsi" w:cstheme="majorBidi"/>
          <w:sz w:val="26"/>
          <w:szCs w:val="26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</w:t>
      </w:r>
      <w:r w:rsidR="00D14C0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DeltaAICc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      weight  Deviance</w:t>
      </w: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(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~1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BRT_100m)    8 232.1214  0.0000000 4.468482e-01 215.0137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(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BRT_100m)    9 232.8778  0.7564065 3.061318e-01 213.48250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(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mFlow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BRT_100m)    9 234.2962  2.1747765 1.506306e-01 214.9008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(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mFlow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BRT_100m)   10 235.1891  </w:t>
      </w:r>
      <w:r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3.0676477 9.638930e-02 213.470</w:t>
      </w: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(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~1)Psi(~1)    2 274.3253 42.2038430 3.059934e-10  14.3151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(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)Psi(~1)    3 275.1556 43.0341955 2.020241e-10 268.9778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(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mFlow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)Psi(~1)    3 276.3634 44.2420055 1.104411e-10 270.1856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(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mFlow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  <w:t>)Psi(~1)    4 277.2700 45.1485752 7.018940e-11 268.9715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</w:t>
      </w:r>
      <w:proofErr w:type="spell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top model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5.013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1214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86324 0.2370637   0.3239876  1.253277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424040 3.4036133 -20.4134860 -7.071321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15432 0.0430690  -0.0028721  0.165958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62324 0.0126095   0.0015178  0.050947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926 0.0067008  -0.0287261 -0.0024590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64744 0.2170951   0.5009680  1.351980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041 0.0022830  -0.0028705  0.006078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06896 0.0355451  -0.1303581  0.008978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5376 0.6875376 0.687537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440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$results$rea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75376 0.0509283 0.5802958 0.7778666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94406 0.0394681 0.0610394 0.2205914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cobble.Psi.global</w:t>
      </w:r>
      <w:proofErr w:type="spell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2nd model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3.482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877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5576146 0.6915590   0.2021589  2.913070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        -</w:t>
      </w:r>
      <w:r w:rsidRPr="00916436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0.0120534 0.0099921  -0.0316378  0.007531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8394640 3.4188226 -20.5403560 -7.138571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38281 0.0443854  -0.0031673  0.170823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75105 0.0128240   0.0023754  0.052645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999 0.0066934  -0.0287189 -0.002480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69554 0.2166546   0.5023124  1.3515984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313 0.0022835  -0.0028444  0.006106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12748 0.0359630  -0.1317624  0.009212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028076 0.7028076 0.702807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3774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cobble.Psi.global$results$rea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028076 0.0520978 0.5918997 0.7940614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93774 0.0394964 0.0609555 0.2206368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</w:t>
      </w:r>
      <w:proofErr w:type="spell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3rd model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900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4.2962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0405909 0.7878773  -0.5036487  2.584830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mFlow          </w:t>
      </w:r>
      <w:r w:rsidRPr="00916436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-0.9550091 2.8440446  -6.5293366  4.619318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652080 3.4061153 -20.4411950 -7.089222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12543 0.0429947  -0.0030154  0.165523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61453 0.0125945   0.0014600  0.050830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597 0.0066998  -0.0286913 -0.0024280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74844 0.2175057   0.5011731  1.353795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339 0.0022932  -0.0028608  0.006128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06076 0.0355418  -0.1302696  0.009054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918858 0.6918858 0.691885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355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$results$rea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918858 0.0522079 0.5815025 0.7839705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93551 0.0394418 0.0609948 0.2204458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</w:t>
      </w:r>
      <w:proofErr w:type="spell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) # 4th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900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4.2962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0405909 0.7878773  -0.5036487  2.584830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 -0.9550091 2.8440446  -6.5293366  4.619318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652080 3.4061153 -20.4411950 -7.089222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12543 0.0429947  -0.0030154  0.165523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61453 0.0125945   0.0014600  0.050830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597 0.0066998  -0.0286913 -0.0024280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74844 0.2175057   0.5011731  1.353795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339 0.0022932  -0.0028608  0.006128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06076 0.0355418  -0.1302696  0.009054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918858 0.6918858 0.691885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355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$results$rea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918858 0.0522079 0.5815025 0.7839705              </w:t>
      </w:r>
    </w:p>
    <w:p w:rsid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93551 0.0394418 0.0609948 0.2204458   </w:t>
      </w:r>
    </w:p>
    <w:p w:rsidR="005570F5" w:rsidRDefault="005570F5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570F5" w:rsidRDefault="005570F5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570F5" w:rsidRDefault="005570F5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570F5" w:rsidRPr="006A2559" w:rsidRDefault="005570F5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5570F5" w:rsidRPr="005570F5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570F5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5570F5" w:rsidRPr="005570F5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570F5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570F5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</w:t>
      </w:r>
      <w:proofErr w:type="spellEnd"/>
    </w:p>
    <w:p w:rsidR="005570F5" w:rsidRPr="005570F5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  <w:proofErr w:type="gramStart"/>
      <w:r w:rsidRPr="005570F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model</w:t>
      </w:r>
      <w:proofErr w:type="gramEnd"/>
      <w:r w:rsidRPr="005570F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npar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   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AICc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DeltaAICc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      weight  Deviance</w:t>
      </w:r>
    </w:p>
    <w:p w:rsidR="005570F5" w:rsidRPr="00387423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</w:pPr>
      <w:proofErr w:type="gram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p(</w:t>
      </w:r>
      <w:proofErr w:type="gram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 xml:space="preserve">~1)Psi(~Area_km2 +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pctcbbl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elev_m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avgT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)    6 231.2474  0.0000000 6.075545e-01 218.61099</w:t>
      </w:r>
    </w:p>
    <w:p w:rsidR="005570F5" w:rsidRPr="00387423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</w:pPr>
    </w:p>
    <w:p w:rsidR="005570F5" w:rsidRPr="005570F5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</w:pPr>
      <w:proofErr w:type="gram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p(</w:t>
      </w:r>
      <w:proofErr w:type="gram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 xml:space="preserve">~1)Psi(~Area_km2 +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pctcbbl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elev_m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avgT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>med_len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highlight w:val="darkMagenta"/>
          <w:bdr w:val="none" w:sz="0" w:space="0" w:color="auto" w:frame="1"/>
        </w:rPr>
        <w:t xml:space="preserve"> + BRT_100m)    8 232.1214  0.8740887 3.924455e-01 215.01375</w:t>
      </w:r>
    </w:p>
    <w:p w:rsidR="005570F5" w:rsidRPr="005570F5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</w:pPr>
    </w:p>
    <w:p w:rsidR="005570F5" w:rsidRPr="005570F5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</w:pPr>
      <w:proofErr w:type="gram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  <w:t>p(</w:t>
      </w:r>
      <w:proofErr w:type="gram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  <w:t>~1)Psi(~</w:t>
      </w:r>
      <w:proofErr w:type="spell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  <w:t>med_len</w:t>
      </w:r>
      <w:proofErr w:type="spell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  <w:t xml:space="preserve"> + BRT_100m)    4 266.9726 35.7252538 1.061561e-08 258.67410      </w:t>
      </w:r>
    </w:p>
    <w:p w:rsidR="005570F5" w:rsidRPr="005570F5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</w:pPr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  <w:t xml:space="preserve">                                              </w:t>
      </w:r>
    </w:p>
    <w:p w:rsidR="005570F5" w:rsidRPr="005570F5" w:rsidRDefault="005570F5" w:rsidP="005570F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8"/>
          <w:szCs w:val="20"/>
        </w:rPr>
      </w:pPr>
      <w:proofErr w:type="gramStart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  <w:t>p(</w:t>
      </w:r>
      <w:proofErr w:type="gramEnd"/>
      <w:r w:rsidRPr="005570F5">
        <w:rPr>
          <w:rFonts w:ascii="Lucida Console" w:eastAsia="Times New Roman" w:hAnsi="Lucida Console" w:cs="Courier New"/>
          <w:color w:val="FFFFFF"/>
          <w:sz w:val="18"/>
          <w:szCs w:val="20"/>
          <w:bdr w:val="none" w:sz="0" w:space="0" w:color="auto" w:frame="1"/>
        </w:rPr>
        <w:t>~1)Psi(~1)    2 274.3253 43.0779317 2.687393e-10  14.31515</w:t>
      </w:r>
    </w:p>
    <w:p w:rsidR="00247E3B" w:rsidRDefault="00247E3B" w:rsidP="005C01A2">
      <w:pPr>
        <w:rPr>
          <w:rFonts w:asciiTheme="majorHAnsi" w:eastAsiaTheme="majorEastAsia" w:hAnsiTheme="majorHAnsi" w:cstheme="majorBidi"/>
          <w:sz w:val="26"/>
          <w:szCs w:val="26"/>
        </w:rPr>
      </w:pP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gramStart"/>
      <w:r>
        <w:rPr>
          <w:rStyle w:val="gd15mcfcktb"/>
          <w:rFonts w:ascii="Lucida Console" w:eastAsiaTheme="majorEastAsia" w:hAnsi="Lucida Console"/>
          <w:color w:val="CC7833"/>
        </w:rPr>
        <w:t>summary(</w:t>
      </w:r>
      <w:proofErr w:type="spellStart"/>
      <w:proofErr w:type="gramEnd"/>
      <w:r>
        <w:rPr>
          <w:rStyle w:val="gd15mcfcktb"/>
          <w:rFonts w:ascii="Lucida Console" w:eastAsiaTheme="majorEastAsia" w:hAnsi="Lucida Console"/>
          <w:color w:val="CC7833"/>
        </w:rPr>
        <w:t>lnd.results.psi$p.Dot.Psi.habitat</w:t>
      </w:r>
      <w:proofErr w:type="spellEnd"/>
      <w:r>
        <w:rPr>
          <w:rStyle w:val="gd15mcfcktb"/>
          <w:rFonts w:ascii="Lucida Console" w:eastAsiaTheme="majorEastAsia" w:hAnsi="Lucida Console"/>
          <w:color w:val="CC7833"/>
        </w:rPr>
        <w:t xml:space="preserve">) #top model 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Output summary for Occupancy model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ame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p(~1)Psi(~Area_km2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cbb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lev_m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gT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) 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6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-2lnL:  218.611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231.2474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Beta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    0.7823878 0.2384095  3.151051e-01  1.2496705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-15.4437790 3.3193149 -2.194964e+01 -8.9379221</w:t>
      </w:r>
    </w:p>
    <w:p w:rsidR="00247E3B" w:rsidRPr="0048506E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Area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_km2      </w:t>
      </w:r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>0.0683042 0.0388057 -7.755000e-03  0.1443634</w:t>
      </w:r>
    </w:p>
    <w:p w:rsidR="00247E3B" w:rsidRPr="0048506E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</w:pPr>
      <w:proofErr w:type="spellStart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>Psi</w:t>
      </w:r>
      <w:proofErr w:type="gramStart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>:pctcbbl</w:t>
      </w:r>
      <w:proofErr w:type="spellEnd"/>
      <w:proofErr w:type="gramEnd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 xml:space="preserve">       0.0225937 0.0112367  5.697491e-04  0.0446176</w:t>
      </w:r>
    </w:p>
    <w:p w:rsidR="00247E3B" w:rsidRPr="0048506E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</w:pPr>
      <w:proofErr w:type="spellStart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>Psi</w:t>
      </w:r>
      <w:proofErr w:type="gramStart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>:elev</w:t>
      </w:r>
      <w:proofErr w:type="gramEnd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>_m</w:t>
      </w:r>
      <w:proofErr w:type="spellEnd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 xml:space="preserve">       -0.0141943 0.0064995 -2.693320e-02 -0.0014553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>Psi</w:t>
      </w:r>
      <w:proofErr w:type="gramStart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>:avgT</w:t>
      </w:r>
      <w:proofErr w:type="spellEnd"/>
      <w:proofErr w:type="gramEnd"/>
      <w:r w:rsidRPr="0048506E">
        <w:rPr>
          <w:rStyle w:val="gd15mcfceub"/>
          <w:rFonts w:ascii="Lucida Console" w:hAnsi="Lucida Console"/>
          <w:color w:val="FFFFFF"/>
          <w:highlight w:val="darkGreen"/>
          <w:bdr w:val="none" w:sz="0" w:space="0" w:color="auto" w:frame="1"/>
        </w:rPr>
        <w:t xml:space="preserve">          1.0182769 0.2143316  5.981871e-01  1.4383668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         2         3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6861945 0.6861945 0.6861945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si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1259741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r>
        <w:rPr>
          <w:rStyle w:val="gd15mcfckub"/>
          <w:rFonts w:ascii="Lucida Console" w:hAnsi="Lucida Console"/>
          <w:color w:val="CC7833"/>
        </w:rPr>
        <w:t xml:space="preserve">&gt; </w:t>
      </w: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lnd.results.psi$p.Dot.Psi.habitat$results$real</w:t>
      </w:r>
      <w:proofErr w:type="spellEnd"/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fixed    note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g1 a0 t1   0.6861945 0.0513371 0.5781309 0.7772428              </w:t>
      </w:r>
    </w:p>
    <w:p w:rsidR="00247E3B" w:rsidRDefault="00247E3B" w:rsidP="00247E3B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Psi g1 a0 t1 0.1259741 0.0395827 0.0665051 0.2257596 </w:t>
      </w:r>
    </w:p>
    <w:p w:rsidR="00247E3B" w:rsidRPr="005C01A2" w:rsidRDefault="00247E3B" w:rsidP="005C01A2">
      <w:pPr>
        <w:rPr>
          <w:rFonts w:asciiTheme="majorHAnsi" w:eastAsiaTheme="majorEastAsia" w:hAnsiTheme="majorHAnsi" w:cstheme="majorBidi"/>
          <w:sz w:val="26"/>
          <w:szCs w:val="26"/>
        </w:rPr>
        <w:sectPr w:rsidR="00247E3B" w:rsidRPr="005C01A2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E1636" w:rsidRDefault="00C5798B" w:rsidP="00C5798B">
      <w:pPr>
        <w:pStyle w:val="Heading2"/>
      </w:pPr>
      <w:r>
        <w:lastRenderedPageBreak/>
        <w:t>Southern Redbelly Dace:</w:t>
      </w:r>
    </w:p>
    <w:p w:rsidR="0054536E" w:rsidRDefault="0054536E" w:rsidP="0054536E">
      <w:pPr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tbl>
      <w:tblPr>
        <w:tblW w:w="2169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6C62CF" w:rsidRPr="006C62CF" w:rsidTr="008B4D5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6C62CF" w:rsidRPr="006C62CF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8B4D5D" w:rsidRPr="008B4D5D" w:rsidRDefault="008B4D5D" w:rsidP="008B4D5D">
                  <w:pPr>
                    <w:pStyle w:val="HTMLPreformatted"/>
                    <w:shd w:val="clear" w:color="auto" w:fill="323232"/>
                    <w:wordWrap w:val="0"/>
                    <w:rPr>
                      <w:rFonts w:ascii="Lucida Console" w:hAnsi="Lucida Console"/>
                      <w:color w:val="CC7833"/>
                    </w:rPr>
                  </w:pPr>
                  <w:r w:rsidRPr="006C62CF">
                    <w:rPr>
                      <w:rFonts w:ascii="Lucida Console" w:hAnsi="Lucida Console" w:cs="Times New Roman"/>
                      <w:color w:val="CC7833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B4D5D">
                    <w:rPr>
                      <w:rFonts w:ascii="Lucida Console" w:hAnsi="Lucida Console"/>
                      <w:color w:val="CC7833"/>
                    </w:rPr>
                    <w:t>srd.results.p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                                   model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weight  Devianc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2    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7 253.1339  0.0000000 6.135489e-01 238.2789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4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8 254.0584  0.9245105 3.864509e-01 236.9507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1                                                p(~1)Psi(~1)    2 284.5240 31.3900635 9.366634e-08  16.6792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3                                           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1)    3 285.3329 32.1990159 6.250601e-08 279.1551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#Two models &lt;2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top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8.278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3.133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1.624430e-01 0.2400490  -0.3080530  0.63293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842362e+00 2.8293307 -15.3878500 -4.2968737</w:t>
                  </w:r>
                </w:p>
                <w:p w:rsidR="008B4D5D" w:rsidRPr="00E216E9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</w:pPr>
                  <w:proofErr w:type="spellStart"/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>Psi:avgT</w:t>
                  </w:r>
                  <w:proofErr w:type="spellEnd"/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 xml:space="preserve">         4.886556e-01 0.1622782   0.1705904  0.8067208</w:t>
                  </w:r>
                </w:p>
                <w:p w:rsidR="008B4D5D" w:rsidRPr="00E216E9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</w:pPr>
                  <w:proofErr w:type="spellStart"/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>Psi:avdep</w:t>
                  </w:r>
                  <w:proofErr w:type="spellEnd"/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 xml:space="preserve">        6.524987e+00 2.9944520   0.6558614 12.3941140</w:t>
                  </w:r>
                </w:p>
                <w:p w:rsidR="008B4D5D" w:rsidRPr="00E216E9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</w:pPr>
                  <w:proofErr w:type="spellStart"/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 xml:space="preserve">    -7.635700e-03 0.0114258  -0.0300303  0.0147589</w:t>
                  </w:r>
                </w:p>
                <w:p w:rsidR="008B4D5D" w:rsidRPr="00E216E9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</w:pPr>
                  <w:proofErr w:type="spellStart"/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>Psi:med_len</w:t>
                  </w:r>
                  <w:proofErr w:type="spellEnd"/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 xml:space="preserve">     -8.677439e-05 0.0025719  -0.0051277  0.004954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216E9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highlight w:val="darkGreen"/>
                      <w:bdr w:val="none" w:sz="0" w:space="0" w:color="auto" w:frame="1"/>
                    </w:rPr>
                    <w:t>Psi:BRT_100m    -2.214255e-01 0.1346690  -0.4853767  0.042525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405217 0.5405217 0.540521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1807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405217 0.0596181 0.4235900 0.6531556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si g1 a0 t1 0.0918079 0.0638426 0.0220421 0.3119528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2nd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6.950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4.0584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-0.415953700 0.5560697  -1.5058503  0.673942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lastRenderedPageBreak/>
                    <w:t>p:mFlow          2.302377800 2.0069447  -1.6312339  6.2359895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923993400 2.8838260 -15.5762930 -4.271694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0.495378200 0.1663385   0.1693546  0.821401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6.469377900 3.0698073   0.4525556 12.486200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0.007259100 0.0115693  -0.0299349  0.015416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-0.000239252 0.0025410  -0.0052195  0.004741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0.218558600 0.1325039  -0.4782662  0.04114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355637 0.5355637 0.535563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3762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355637 0.0600660 0.4180419 0.6492645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 g1 a0 t1 0.0937626 0.0643118 0.0229326 0.3132267</w:t>
                  </w:r>
                </w:p>
                <w:p w:rsidR="006C62CF" w:rsidRDefault="006C62CF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                               model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Delta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weight  Deviance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2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7 253.1339  0.000000 9.671871e-01 238.2789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3                     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    5 260.0342  6.900296 3.069943e-02 249.58306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4                          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4 265.3861 12.252246 2.113339e-03 257.0876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1                                            p(~1)Psi(~1)    2 284.5240 31.390063 1.476539e-07  16.67921</w:t>
                  </w:r>
                </w:p>
                <w:p w:rsidR="004E249D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ummary(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$p.Dot.Psi.habita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2nd model (delta AIC = 6.9)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)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5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49.5831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60.0342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estimate        se  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 0.1603681 0.2401971  -0.3104182  0.6311544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12.8754690 2.7519673 -18.2693250 -7.4816128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0.6363484 0.1574323   0.3277812  0.9449157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5.2690352 2.7106926  -0.0439225 10.5819930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0.0062654 0.0103134  -0.0139489  0.0264797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lastRenderedPageBreak/>
                    <w:t>Real Parameter p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400063 0.5400063 0.540006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1962996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$p.Dot.Psi.habitat$results$real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400063 0.0596648 0.4230127 0.6527512             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 g1 a0 t1 0.1962996 0.0438787 0.1240408 0.2964084</w:t>
                  </w:r>
                </w:p>
                <w:p w:rsidR="004E249D" w:rsidRPr="006C62CF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6C62CF" w:rsidRPr="006C62CF" w:rsidRDefault="006C62CF" w:rsidP="006C62CF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6C62CF" w:rsidRPr="0054536E" w:rsidRDefault="006C62CF" w:rsidP="0054536E">
      <w:pPr>
        <w:sectPr w:rsidR="006C62CF" w:rsidRPr="0054536E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F31AB9" w:rsidP="00F31AB9">
      <w:pPr>
        <w:pStyle w:val="Heading2"/>
      </w:pPr>
      <w:proofErr w:type="spellStart"/>
      <w:r>
        <w:lastRenderedPageBreak/>
        <w:t>Cottus</w:t>
      </w:r>
      <w:proofErr w:type="spellEnd"/>
      <w:r>
        <w:t xml:space="preserve">: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cott.results.p</w:t>
      </w:r>
      <w:proofErr w:type="spellEnd"/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odel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Delta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weight   Deviance</w:t>
      </w:r>
    </w:p>
    <w:p w:rsidR="00C043A2" w:rsidRP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</w:pPr>
      <w:proofErr w:type="gram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p(</w:t>
      </w:r>
      <w:proofErr w:type="gram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~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Flow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)Psi(~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avgT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Flow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HAiFLS_for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boulder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ed_len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BRT_100m)    9 143.9335  0.000000 6.720419e-01 124.538190</w:t>
      </w:r>
    </w:p>
    <w:p w:rsidR="00C043A2" w:rsidRP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</w:pPr>
    </w:p>
    <w:p w:rsidR="00C043A2" w:rsidRP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</w:pPr>
      <w:proofErr w:type="gram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p(</w:t>
      </w:r>
      <w:proofErr w:type="gram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~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pctcbbl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Flow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)Psi(~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avgT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Flow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HAiFLS_for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boulder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ed_len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BRT_100m)   10 146.2448  2.311281 2.115963e-01 124.526070</w:t>
      </w:r>
    </w:p>
    <w:p w:rsidR="00C043A2" w:rsidRP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</w:pPr>
    </w:p>
    <w:p w:rsidR="00C043A2" w:rsidRP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</w:pPr>
      <w:proofErr w:type="gram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p(</w:t>
      </w:r>
      <w:proofErr w:type="gram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~1)Psi(~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avgT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Flow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HAiFLS_for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boulder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ed_len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BRT_100m)    8 148.3359  4.402373 7.437605e-02 131.228220</w:t>
      </w:r>
    </w:p>
    <w:p w:rsidR="00C043A2" w:rsidRP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</w:pPr>
    </w:p>
    <w:p w:rsidR="00C043A2" w:rsidRP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sz w:val="18"/>
          <w:bdr w:val="none" w:sz="0" w:space="0" w:color="auto" w:frame="1"/>
        </w:rPr>
      </w:pPr>
      <w:proofErr w:type="gram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p(</w:t>
      </w:r>
      <w:proofErr w:type="gram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~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pctcbbl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)Psi(~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avgT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Flow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HAiFLS_for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boulder + </w:t>
      </w:r>
      <w:proofErr w:type="spellStart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>med_len</w:t>
      </w:r>
      <w:proofErr w:type="spellEnd"/>
      <w:r w:rsidRPr="00C043A2">
        <w:rPr>
          <w:rStyle w:val="gd15mcfceub"/>
          <w:rFonts w:ascii="Lucida Console" w:hAnsi="Lucida Console"/>
          <w:color w:val="FFFFFF"/>
          <w:sz w:val="18"/>
          <w:highlight w:val="darkMagenta"/>
          <w:bdr w:val="none" w:sz="0" w:space="0" w:color="auto" w:frame="1"/>
        </w:rPr>
        <w:t xml:space="preserve"> + BRT_100m)    9 149.4796  5.546070 4.198388e-02 130.084260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1)    3 170.2823 26.348799 1.275931e-06 164.104560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cbb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1)    4 172.2666 28.333109 4.730859e-07 163.968140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1)Psi(~1)    2 175.5223 31.588716 9.289530e-08   1.972209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cbb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1)    3 176.5365 32.603009 5.594263e-08 170.358770</w:t>
      </w:r>
    </w:p>
    <w:p w:rsidR="00C043A2" w:rsidRDefault="00015246" w:rsidP="00C043A2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  <w:bdr w:val="none" w:sz="0" w:space="0" w:color="auto" w:frame="1"/>
        </w:rPr>
      </w:pPr>
      <w:r w:rsidRPr="00015246">
        <w:rPr>
          <w:rFonts w:ascii="Lucida Console" w:hAnsi="Lucida Console"/>
          <w:color w:val="FFFFFF"/>
          <w:bdr w:val="none" w:sz="0" w:space="0" w:color="auto" w:frame="1"/>
        </w:rPr>
        <w:t xml:space="preserve">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gramStart"/>
      <w:r>
        <w:rPr>
          <w:rStyle w:val="gd15mcfcktb"/>
          <w:rFonts w:ascii="Lucida Console" w:eastAsiaTheme="majorEastAsia" w:hAnsi="Lucida Console"/>
          <w:color w:val="CC7833"/>
        </w:rPr>
        <w:t>summary(</w:t>
      </w:r>
      <w:proofErr w:type="spellStart"/>
      <w:proofErr w:type="gramEnd"/>
      <w:r>
        <w:rPr>
          <w:rStyle w:val="gd15mcfcktb"/>
          <w:rFonts w:ascii="Lucida Console" w:eastAsiaTheme="majorEastAsia" w:hAnsi="Lucida Console"/>
          <w:color w:val="CC7833"/>
        </w:rPr>
        <w:t>cott.results.p$p.flow.Psi.global</w:t>
      </w:r>
      <w:proofErr w:type="spellEnd"/>
      <w:r>
        <w:rPr>
          <w:rStyle w:val="gd15mcfcktb"/>
          <w:rFonts w:ascii="Lucida Console" w:eastAsiaTheme="majorEastAsia" w:hAnsi="Lucida Console"/>
          <w:color w:val="CC7833"/>
        </w:rPr>
        <w:t xml:space="preserve">) #top model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Output summary for Occupancy model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ame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p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gT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HAiFLS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oulder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ed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RT_100m)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9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-2lnL:  124.5382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143.9335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Beta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   3.1366427 0.8127890   1.5435761  4.7297092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         -7.3736621 3.0282673 -13.3090660 -1.4382581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-1.3831533 2.8490446  -6.9672807  4.2009741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avgT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-0.2150982 0.1589346  -0.5266101  0.0964137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mFlow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-6.7035645 4.1191305 -14.7770600  1.3699313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HAiFLS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0.0394516 0.0140849   0.0118453  0.0670579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boulder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1.3140131 0.5945395   0.1487157  2.4793105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med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0.0098018 0.0040482   0.0018673  0.0177363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BRT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100m     0.0463681 0.0204019   0.0063804  0.0863558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1        2        3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793825 0.793825 0.793825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si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0339142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r>
        <w:rPr>
          <w:rStyle w:val="gd15mcfckub"/>
          <w:rFonts w:ascii="Lucida Console" w:hAnsi="Lucida Console"/>
          <w:color w:val="CC7833"/>
        </w:rPr>
        <w:t xml:space="preserve">&gt; </w:t>
      </w: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cott.results.p$p.flow.Psi.global$results$real</w:t>
      </w:r>
      <w:proofErr w:type="spellEnd"/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fixed    note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g1 a0 t1   0.7938250 0.0619249 0.6471543 0.8899001             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Psi g1 a0 t1 0.0339142 0.0230668 0.0087552 0.1224398             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r>
        <w:rPr>
          <w:rStyle w:val="gd15mcfckub"/>
          <w:rFonts w:ascii="Lucida Console" w:hAnsi="Lucida Console"/>
          <w:color w:val="CC7833"/>
        </w:rPr>
        <w:lastRenderedPageBreak/>
        <w:t xml:space="preserve">&gt; </w:t>
      </w:r>
      <w:r>
        <w:rPr>
          <w:rStyle w:val="gd15mcfcktb"/>
          <w:rFonts w:ascii="Lucida Console" w:eastAsiaTheme="majorEastAsia" w:hAnsi="Lucida Console"/>
          <w:color w:val="CC7833"/>
        </w:rPr>
        <w:t xml:space="preserve">#only one model &lt;2 </w:t>
      </w: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DeltaAICc</w:t>
      </w:r>
      <w:proofErr w:type="spellEnd"/>
      <w:r>
        <w:rPr>
          <w:rStyle w:val="gd15mcfcktb"/>
          <w:rFonts w:ascii="Lucida Console" w:eastAsiaTheme="majorEastAsia" w:hAnsi="Lucida Console"/>
          <w:color w:val="CC7833"/>
        </w:rPr>
        <w:t xml:space="preserve">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r>
        <w:rPr>
          <w:rStyle w:val="gd15mcfckub"/>
          <w:rFonts w:ascii="Lucida Console" w:hAnsi="Lucida Console"/>
          <w:color w:val="CC7833"/>
        </w:rPr>
        <w:t xml:space="preserve">&gt; </w:t>
      </w:r>
      <w:proofErr w:type="gramStart"/>
      <w:r>
        <w:rPr>
          <w:rStyle w:val="gd15mcfcktb"/>
          <w:rFonts w:ascii="Lucida Console" w:eastAsiaTheme="majorEastAsia" w:hAnsi="Lucida Console"/>
          <w:color w:val="CC7833"/>
        </w:rPr>
        <w:t>summary(</w:t>
      </w:r>
      <w:proofErr w:type="spellStart"/>
      <w:proofErr w:type="gramEnd"/>
      <w:r>
        <w:rPr>
          <w:rStyle w:val="gd15mcfcktb"/>
          <w:rFonts w:ascii="Lucida Console" w:eastAsiaTheme="majorEastAsia" w:hAnsi="Lucida Console"/>
          <w:color w:val="CC7833"/>
        </w:rPr>
        <w:t>cott.results.p$p.full.Psi.global</w:t>
      </w:r>
      <w:proofErr w:type="spellEnd"/>
      <w:r>
        <w:rPr>
          <w:rStyle w:val="gd15mcfcktb"/>
          <w:rFonts w:ascii="Lucida Console" w:eastAsiaTheme="majorEastAsia" w:hAnsi="Lucida Console"/>
          <w:color w:val="CC7833"/>
        </w:rPr>
        <w:t xml:space="preserve">) #2nd model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Output summary for Occupancy model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ame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p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cbb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gT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HAiFLS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oulder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ed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RT_100m)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10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-2lnL:  124.5261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146.2448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Beta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   3.3033125 1.7298786  -0.0872498  6.6938747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ctcbbl       -0.0027664 0.0251357  -0.0520323  0.0464995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         -7.2374559 3.2600048 -13.6270660 -0.8478463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-1.3781579 2.8488978  -6.9619977  4.2056819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avgT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-0.2153120 0.1589589  -0.5268715  0.0962476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mFlow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-6.7157126 4.1181795 -14.7873450  1.3559194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HAiFLS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0.0394368 0.0140847   0.0118307  0.0670428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boulder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1.3153372 0.5948391   0.1494526  2.4812218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med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0.0098020 0.0040466   0.0018707  0.0177334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BRT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100m     0.0463532 0.0203708   0.0064265  0.0862799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         2         3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8002559 0.8002559 0.8002559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si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0338767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r>
        <w:rPr>
          <w:rStyle w:val="gd15mcfckub"/>
          <w:rFonts w:ascii="Lucida Console" w:hAnsi="Lucida Console"/>
          <w:color w:val="CC7833"/>
        </w:rPr>
        <w:t xml:space="preserve">&gt; </w:t>
      </w: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cott.results.p$p.full.Psi.global$results$real</w:t>
      </w:r>
      <w:proofErr w:type="spellEnd"/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fixed    note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g1 a0 t1   0.8002559 0.0839876 0.5885703 0.9181694              </w:t>
      </w:r>
    </w:p>
    <w:p w:rsidR="00C043A2" w:rsidRDefault="00C043A2" w:rsidP="00C043A2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Psi g1 a0 t1 0.0338767 0.0230427 0.0087450 0.1223203 </w:t>
      </w:r>
    </w:p>
    <w:p w:rsid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15731" w:rsidRDefault="00B15731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15731" w:rsidRDefault="00B15731" w:rsidP="00B15731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cott.results.psi</w:t>
      </w:r>
      <w:proofErr w:type="spellEnd"/>
    </w:p>
    <w:p w:rsidR="00B15731" w:rsidRDefault="00B15731" w:rsidP="00B15731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odel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                                            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Delta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weight Deviance</w:t>
      </w:r>
    </w:p>
    <w:p w:rsidR="00B15731" w:rsidRDefault="00B15731" w:rsidP="00B15731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p(</w:t>
      </w:r>
      <w:proofErr w:type="gramEnd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~</w:t>
      </w:r>
      <w:proofErr w:type="spellStart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mFlow</w:t>
      </w:r>
      <w:proofErr w:type="spellEnd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)Psi(~</w:t>
      </w:r>
      <w:proofErr w:type="spellStart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avgT</w:t>
      </w:r>
      <w:proofErr w:type="spellEnd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+ </w:t>
      </w:r>
      <w:proofErr w:type="spellStart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mFlow</w:t>
      </w:r>
      <w:proofErr w:type="spellEnd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+ </w:t>
      </w:r>
      <w:proofErr w:type="spellStart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HAiFLS_for</w:t>
      </w:r>
      <w:proofErr w:type="spellEnd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+ boulder + </w:t>
      </w:r>
      <w:proofErr w:type="spellStart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med_len</w:t>
      </w:r>
      <w:proofErr w:type="spellEnd"/>
      <w:r w:rsidRPr="00B15731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+ BRT_100m)    9 143.9335   0.00000 0.9963713400 124.5382</w:t>
      </w:r>
    </w:p>
    <w:p w:rsidR="00B15731" w:rsidRDefault="00B15731" w:rsidP="00B15731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B15731" w:rsidRDefault="00B15731" w:rsidP="00B15731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gT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HAiFLS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oulder)    7 155.2992  11.36565 0.0033915720 140.4442</w:t>
      </w:r>
    </w:p>
    <w:p w:rsidR="00B15731" w:rsidRDefault="00B15731" w:rsidP="00B15731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B15731" w:rsidRDefault="00B15731" w:rsidP="00B15731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ed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RT_100m)    5 160.6364  16.70291 0.0002351964 150.1853</w:t>
      </w:r>
    </w:p>
    <w:p w:rsidR="00B15731" w:rsidRDefault="00B15731" w:rsidP="00B15731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B15731" w:rsidRDefault="00B15731" w:rsidP="00B15731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(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1)    3 170.2823  26.34880 0.0000018917 164.1046</w:t>
      </w:r>
    </w:p>
    <w:p w:rsidR="00B15731" w:rsidRDefault="00B15731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66D58" w:rsidRDefault="00066D58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66D58" w:rsidRDefault="00066D58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66D58" w:rsidRDefault="00066D58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66D58" w:rsidRDefault="00066D58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66D58" w:rsidRDefault="00066D58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66D58" w:rsidRDefault="00066D58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66D58" w:rsidRDefault="00066D58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gramStart"/>
      <w:r>
        <w:rPr>
          <w:rStyle w:val="gd15mcfcktb"/>
          <w:rFonts w:ascii="Lucida Console" w:eastAsiaTheme="majorEastAsia" w:hAnsi="Lucida Console"/>
          <w:color w:val="CC7833"/>
        </w:rPr>
        <w:lastRenderedPageBreak/>
        <w:t>summary(</w:t>
      </w:r>
      <w:proofErr w:type="spellStart"/>
      <w:proofErr w:type="gramEnd"/>
      <w:r>
        <w:rPr>
          <w:rStyle w:val="gd15mcfcktb"/>
          <w:rFonts w:ascii="Lucida Console" w:eastAsiaTheme="majorEastAsia" w:hAnsi="Lucida Console"/>
          <w:color w:val="CC7833"/>
        </w:rPr>
        <w:t>cott.results.psi$p.flow.Psi.global</w:t>
      </w:r>
      <w:proofErr w:type="spellEnd"/>
      <w:r>
        <w:rPr>
          <w:rStyle w:val="gd15mcfcktb"/>
          <w:rFonts w:ascii="Lucida Console" w:eastAsiaTheme="majorEastAsia" w:hAnsi="Lucida Console"/>
          <w:color w:val="CC7833"/>
        </w:rPr>
        <w:t xml:space="preserve">) #top model 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Output summary for Occupancy model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ame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p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gT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HAiFLS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oulder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ed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RT_100m) 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9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-2lnL:  124.5382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143.9335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Beta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   3.1366427 0.8127892   1.5435759  4.7297095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         -7.3736621 3.0282677 -13.3090670 -1.4382572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-1.3831524 2.8490485  -6.9672875  4.2009827</w:t>
      </w:r>
    </w:p>
    <w:p w:rsidR="00066D58" w:rsidRPr="00725DC2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</w:pPr>
      <w:proofErr w:type="spell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Psi</w:t>
      </w:r>
      <w:proofErr w:type="gram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:avgT</w:t>
      </w:r>
      <w:proofErr w:type="spellEnd"/>
      <w:proofErr w:type="gramEnd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       -0.2150982 0.1589348  -0.5266104  0.0964140</w:t>
      </w:r>
    </w:p>
    <w:p w:rsidR="00066D58" w:rsidRPr="00725DC2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</w:pPr>
      <w:proofErr w:type="spell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Psi</w:t>
      </w:r>
      <w:proofErr w:type="gram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:mFlow</w:t>
      </w:r>
      <w:proofErr w:type="spellEnd"/>
      <w:proofErr w:type="gramEnd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      -6.7035678 4.1191326 -14.7770680  1.3699322</w:t>
      </w:r>
    </w:p>
    <w:p w:rsidR="00066D58" w:rsidRPr="00725DC2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</w:pPr>
      <w:proofErr w:type="spell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Psi</w:t>
      </w:r>
      <w:proofErr w:type="gram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:HAiFLS</w:t>
      </w:r>
      <w:proofErr w:type="gramEnd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_for</w:t>
      </w:r>
      <w:proofErr w:type="spellEnd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  0.0394516 0.0140849   0.0118452  0.0670579</w:t>
      </w:r>
    </w:p>
    <w:p w:rsidR="00066D58" w:rsidRPr="00725DC2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</w:pPr>
      <w:proofErr w:type="spell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Psi</w:t>
      </w:r>
      <w:proofErr w:type="gram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:boulder</w:t>
      </w:r>
      <w:proofErr w:type="spellEnd"/>
      <w:proofErr w:type="gramEnd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     1.3140128 0.5945395   0.1487153  2.4793104</w:t>
      </w:r>
    </w:p>
    <w:p w:rsidR="00066D58" w:rsidRPr="00725DC2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</w:pPr>
      <w:proofErr w:type="spell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Psi</w:t>
      </w:r>
      <w:proofErr w:type="gram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:med</w:t>
      </w:r>
      <w:proofErr w:type="gramEnd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_len</w:t>
      </w:r>
      <w:proofErr w:type="spellEnd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 xml:space="preserve">      0.0098018 0.0040482   0.0018673  0.0177363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Psi</w:t>
      </w:r>
      <w:proofErr w:type="gramStart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:BRT</w:t>
      </w:r>
      <w:proofErr w:type="gramEnd"/>
      <w:r w:rsidRPr="00725DC2">
        <w:rPr>
          <w:rStyle w:val="gd15mcfceub"/>
          <w:rFonts w:ascii="Lucida Console" w:hAnsi="Lucida Console"/>
          <w:color w:val="FFFFFF"/>
          <w:highlight w:val="darkMagenta"/>
          <w:bdr w:val="none" w:sz="0" w:space="0" w:color="auto" w:frame="1"/>
        </w:rPr>
        <w:t>_100m     0.0463681 0.0204019   0.0063804  0.0863558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1        2        3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793825 0.793825 0.793825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si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0339142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r>
        <w:rPr>
          <w:rStyle w:val="gd15mcfckub"/>
          <w:rFonts w:ascii="Lucida Console" w:hAnsi="Lucida Console"/>
          <w:color w:val="CC7833"/>
        </w:rPr>
        <w:t xml:space="preserve">&gt; </w:t>
      </w:r>
      <w:proofErr w:type="spellStart"/>
      <w:r>
        <w:rPr>
          <w:rStyle w:val="gd15mcfcktb"/>
          <w:rFonts w:ascii="Lucida Console" w:eastAsiaTheme="majorEastAsia" w:hAnsi="Lucida Console"/>
          <w:color w:val="CC7833"/>
        </w:rPr>
        <w:t>cott.results.psi$p.flow.Psi.global$results$real</w:t>
      </w:r>
      <w:proofErr w:type="spellEnd"/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fixed    note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g1 a0 t1   0.7938250 0.0619248 0.6471543 0.8899001              </w:t>
      </w:r>
    </w:p>
    <w:p w:rsidR="00066D58" w:rsidRDefault="00066D58" w:rsidP="00066D58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 g1 a0 t1 0.0339142 0.0230668 0.0087552 0.1224398</w:t>
      </w:r>
    </w:p>
    <w:p w:rsidR="00066D58" w:rsidRPr="00015246" w:rsidRDefault="00066D58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015246" w:rsidRDefault="00015246" w:rsidP="00C5798B"/>
    <w:p w:rsidR="00AD1D03" w:rsidRDefault="00AD1D03" w:rsidP="00C5798B"/>
    <w:p w:rsidR="00AD1D03" w:rsidRDefault="00AD1D03" w:rsidP="00C5798B">
      <w:pPr>
        <w:sectPr w:rsidR="00AD1D03" w:rsidSect="00F31AB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4627F6" w:rsidRDefault="004627F6" w:rsidP="00C5798B"/>
    <w:p w:rsidR="00161B62" w:rsidRDefault="00161B62" w:rsidP="00161B62">
      <w:pPr>
        <w:pStyle w:val="Heading1"/>
        <w:rPr>
          <w:b/>
        </w:rPr>
        <w:sectPr w:rsidR="00161B62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>
      <w:pPr>
        <w:pStyle w:val="Heading1"/>
        <w:rPr>
          <w:b/>
        </w:rPr>
      </w:pPr>
      <w:r w:rsidRPr="00161B62">
        <w:rPr>
          <w:b/>
        </w:rPr>
        <w:lastRenderedPageBreak/>
        <w:t>CPUE comparisons and modeling</w:t>
      </w:r>
      <w:r>
        <w:rPr>
          <w:b/>
        </w:rPr>
        <w:t>:</w:t>
      </w:r>
    </w:p>
    <w:p w:rsidR="00161B62" w:rsidRDefault="00161B62" w:rsidP="00161B62">
      <w:pPr>
        <w:pStyle w:val="Heading2"/>
      </w:pPr>
      <w:r>
        <w:t>Comparisons of CPUE b/w sites with and without Brown Trout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#####################################################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Mann Whitney U / Wilcox Sign Rank Test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B77C89" w:rsidRPr="00B77C89" w:rsidRDefault="001E5AD0" w:rsidP="00B77C89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1E5AD0">
        <w:rPr>
          <w:rFonts w:ascii="Lucida Console" w:hAnsi="Lucida Console"/>
          <w:color w:val="CC7833"/>
        </w:rPr>
        <w:t xml:space="preserve">&gt; </w:t>
      </w:r>
      <w:r w:rsidR="00B77C89" w:rsidRPr="00B77C89">
        <w:rPr>
          <w:rFonts w:ascii="Lucida Console" w:hAnsi="Lucida Console"/>
          <w:color w:val="CC7833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full dataset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two side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a, b, mu=0, alt="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 and b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307.5, p-value = 0.5831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5.583791e-</w:t>
      </w: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6  2.437085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5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4.314327e-05 </w:t>
      </w:r>
    </w:p>
    <w:p w:rsidR="00161B62" w:rsidRDefault="00161B62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full dataset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two side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a3, b3, mu=0, alt="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3 and b3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823.5, p-value = 0.01801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4.732444e-</w:t>
      </w: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5  3.729619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6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7.413037e-05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greater without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3, b3, mu=0, alt="g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3 and b3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823.5, p-value = 0.009007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greater than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9.185121e-06         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7.413037e-05 </w:t>
      </w: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161B62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full dataset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two side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aa, bb, mu=0, alt="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a and bb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94, p-value = 0.0004144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3.932663e-05 -3.271496e-05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2.911935e-06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greater tha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a, bb, mu=0, alt="g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a and bb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94, p-value = 0.9998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greater than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8.490874e-06          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2.911935e-06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less than without BRT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a, bb, mu=0, alt="l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a and bb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94, p-value = 0.0002072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less than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</w:t>
      </w:r>
      <w:proofErr w:type="spell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2.270222e-05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2.911935e-06 </w:t>
      </w:r>
    </w:p>
    <w:p w:rsidR="00161B62" w:rsidRDefault="00161B62" w:rsidP="00161B62">
      <w:pPr>
        <w:sectPr w:rsidR="00161B62" w:rsidSect="00161B6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/>
    <w:p w:rsidR="00161B62" w:rsidRDefault="00623B02" w:rsidP="00623B02">
      <w:pPr>
        <w:pStyle w:val="Heading1"/>
      </w:pPr>
      <w:r>
        <w:t>CPUE Modeling Results:</w:t>
      </w:r>
    </w:p>
    <w:p w:rsidR="00623B02" w:rsidRDefault="00623B02" w:rsidP="00623B02"/>
    <w:p w:rsidR="00623B02" w:rsidRDefault="00623B02" w:rsidP="00623B02">
      <w:pPr>
        <w:pStyle w:val="Heading2"/>
      </w:pPr>
      <w:r>
        <w:t xml:space="preserve">Longnose Dace: </w:t>
      </w:r>
    </w:p>
    <w:p w:rsidR="00623B02" w:rsidRDefault="00623B02" w:rsidP="00623B02"/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lnd.full.mod)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Top Model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_ab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1, dat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, offset =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spellStart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Min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Q  Median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3Q     Max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997 -0.2938 -0.2850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518  7.9494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7.723982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112132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.945 3.78e-12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746383   0.318024   2.347  0.01893 *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18577   0.015538   1.196  0.23187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78077   0.040156  -1.944  0.05185 .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2687   0.004186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642  0.52095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-0.080822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29557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.734  0.00625 **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-2.409503   0.212184 -11.356  &lt; 2e-16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8.764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49.718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76     0.86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899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35 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88.5 on 8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parms</w:t>
      </w:r>
      <w:proofErr w:type="spellEnd"/>
      <w:proofErr w:type="gram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7.724745099 -11.920635170 -6.05191148 -10.163062277 -5.237282810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746678327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82935008  1.59415250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-0.015348765  1.246427234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8571577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9220362  0.05674030  -0.016666208  0.059186993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78073066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23670599 -0.02195588  -0.172019982 -0.004146306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687595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4198554  0.01380220  -0.004896472  0.012599329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0829722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91908865 -0.03061826  -0.363098536  0.002675183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0.455361106 -12.780162788 -8.49216526 -12.451733221 -1.511582566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expparms</w:t>
      </w:r>
      <w:proofErr w:type="spellEnd"/>
      <w:proofErr w:type="gram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4.417594e-04 6.651720e-06 0.0023533593 3.856898e-05 0.00531467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2.109980e+00 1.327019e+00 4.9241540896 9.847684e-01 3.47789502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18745e+00 9.809632e-01 1.0583809105 9.834719e-01 1.060973617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248968e-01 7.995785e-01 0.9782833985 8.419623e-01 0.99586227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02691e+00 9.958102e-01 1.0138978878 9.951155e-01 1.012679035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223507e-01 6.114581e-01 0.9698457312 6.955179e-01 1.002678765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2.879349e-05 2.816086e-06 0.0002050709 3.910938e-06 0.220560650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lnd.env.mod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_ab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| 1, dat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,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ffse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log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Min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Q  Median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3Q     Max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831 -0.2798 -0.2728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466  9.4851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7.35352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10184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.674 2.49e-11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57710    0.27589   2.092   0.0365 *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2070    0.01136   1.823   0.0684 .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6575    0.04298  -1.530   0.1261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-2.52316    0.20901 -12.072  &lt; 2e-16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9.749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17.426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3    0.934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802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59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91.4 on 6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623B02" w:rsidRPr="00623B02" w:rsidRDefault="00623B02" w:rsidP="00623B02">
      <w:pPr>
        <w:sectPr w:rsidR="00623B02" w:rsidRPr="00623B02" w:rsidSect="00623B02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112162" w:rsidP="00112162">
      <w:pPr>
        <w:pStyle w:val="Heading2"/>
      </w:pPr>
      <w:r>
        <w:lastRenderedPageBreak/>
        <w:t>Sculpins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tt.full.mod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ab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1, data =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 offset = log(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6738 -0.26138 -0.16368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3422  7.18254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-1.561031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7.997958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195  0.84525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0.468800   0.494991  -0.947  0.34359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.085882   0.022072   3.891 9.98e-05 ***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3.060838   4.605503  -2.836  0.00457 **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18635   0.008924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.088  0.03679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*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  0.060184   0.038877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548  0.12161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 -2.631455   0.306384  -8.589  &lt; 2e-16 ***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5.133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1.834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35    0.814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72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35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37.7 on 8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parms.cott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.37079969 -18.599959872 20.10494943 -24.932464825 16.09526724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8094282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841879564  0.45429781  -1.582112118  0.7964303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.08575467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7181258  0.18369239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14231349  0.17511631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3.13191973 -43.471900078 -1.94945204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7.402163857  0.30753202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1871544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3314916  0.04717862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05964522  0.05533996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count_BRT_100m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5963046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6391434  0.19017092  -0.116836387  0.16215207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 -7.84949182  -9.868391857  1.06293769 -36.186105357 -0.32487371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with normal based approximation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nfint</w:t>
      </w:r>
      <w:proofErr w:type="spell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tt.full.mod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2.5 %      97.5 %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-17.236741306 14.11467835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438965462  0.50136547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2621445  0.12914180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22.087458463 -4.03421849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1143765  0.03612535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6013353  0.13638057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47.925543842 37.66032368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expparms.cott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2.539038e-01 8.358731e-09 5.388706e+08 1.485827e-11 9.774302e+06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6.182003e-01 1.585193e-01 1.575067e+00 2.055405e-01 2.217611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.089539e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 1.017330e+00 1.201646e+00 1.014333e+00 1.191385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1.980978e-06 1.319585e-19 1.423525e-01 5.707509e-17 1.360064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18892e+00 1.003320e+00 1.048309e+00 1.005982e+00 1.056900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1.061444e+00 9.172351e-01 1.209456e+00 8.897308e-01 1.176039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3.899501e-04 5.178598e-05 2.894865e+00 1.925636e-16 7.226186e-01</w:t>
      </w:r>
    </w:p>
    <w:p w:rsidR="00741B42" w:rsidRDefault="00741B42">
      <w:r>
        <w:br w:type="page"/>
      </w:r>
    </w:p>
    <w:p w:rsidR="00741B42" w:rsidRDefault="00741B42" w:rsidP="00741B42">
      <w:pPr>
        <w:pStyle w:val="Heading2"/>
      </w:pPr>
      <w:r>
        <w:lastRenderedPageBreak/>
        <w:t>Southern Redbelly Dace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741B42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741B42">
        <w:rPr>
          <w:rFonts w:ascii="Lucida Console" w:eastAsia="Times New Roman" w:hAnsi="Lucida Console" w:cs="Courier New"/>
          <w:color w:val="CC7833"/>
          <w:sz w:val="20"/>
          <w:szCs w:val="20"/>
        </w:rPr>
        <w:t>srd.full.mod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RD_ab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1, data =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 offset = log(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41959 -0.38742 -0.26031 -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657  5.17630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17.701774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536560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5.005 5.58e-07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800421   0.201010   3.982 6.83e-05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17629   0.016229  -1.086   0.2774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3.676087   3.587173   1.025   0.3055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0.005156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801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840   0.0657 .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 -0.308615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54732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995   0.0461 *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 -1.732043   0.226972  -7.631 2.33e-14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9.172  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84.719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08    0.914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1769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52 </w:t>
      </w:r>
    </w:p>
    <w:p w:rsid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56.1 on 8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E84553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84553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84553" w:rsidRPr="00741B42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parms.srd</w:t>
      </w:r>
      <w:proofErr w:type="spellEnd"/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-17.673130196 -25.47295965 -12.696204847 -24.74999399 -12.280395712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798958590   0.46041137   1.254449123   0.48374627   1.298964358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7652109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661022   0.016123798  -0.05002931   0.012149007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660855848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16020161  12.730293586  -4.97316765  10.72639560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5149499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035594   0.005014264  -0.01340516   0.00105649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08938657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24201809  -0.146149946  -0.96471711  -0.096949985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 -9.536313720 -10.78007414  -0.601502818 -13.76755024  -9.19839304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with normal based approximation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confint</w:t>
      </w:r>
      <w:proofErr w:type="spellEnd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srd.full.mod)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2.5 %        97.5 %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24.63330520 -1.077024e+0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0644813  1.194394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943650  1.417865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2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35464189  1.070682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064645  3.347399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 -0.61188526 -5.345241e-03</w:t>
      </w:r>
    </w:p>
    <w:p w:rsid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75.21754651  1.568734e+02</w:t>
      </w:r>
    </w:p>
    <w:p w:rsidR="006351CB" w:rsidRDefault="006351CB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6351CB">
        <w:rPr>
          <w:rFonts w:ascii="Lucida Console" w:eastAsia="Times New Roman" w:hAnsi="Lucida Console" w:cs="Courier New"/>
          <w:color w:val="CC7833"/>
          <w:sz w:val="20"/>
          <w:szCs w:val="20"/>
        </w:rPr>
        <w:t>expparms.srd</w:t>
      </w:r>
      <w:proofErr w:type="spellEnd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2.111821e-08 8.654375e-12 3.062728e-06 1.783258e-11 4.641859e-06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2.223224e+00 1.584726e+00 3.505907e+00 1.622140e+00 3.665499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825028e-01 9.544594e-01 1.016254e+00 9.512015e-01 1.012223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3.889462e+01 4.241721e-02 3.378288e+05 6.921189e-03 4.554224e+04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9.948637e-01 9.896975e-01 1.005027e+00 9.866843e-01 1.001057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7.342258e-01 2.888008e-01 8.640281e-01 3.810910e-01 9.076014e-01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7.218244e-05 2.081007e-05 5.479913e-01 1.049129e-06 1.012019e-04</w:t>
      </w:r>
    </w:p>
    <w:p w:rsidR="006351CB" w:rsidRPr="00E84553" w:rsidRDefault="006351CB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741B42" w:rsidRDefault="00741B42" w:rsidP="00741B42"/>
    <w:p w:rsidR="000910E7" w:rsidRDefault="000910E7" w:rsidP="00741B42"/>
    <w:p w:rsidR="000910E7" w:rsidRDefault="000910E7" w:rsidP="00741B42"/>
    <w:p w:rsidR="000910E7" w:rsidRPr="000910E7" w:rsidRDefault="000910E7" w:rsidP="000910E7">
      <w:pPr>
        <w:pStyle w:val="Heading1"/>
        <w:rPr>
          <w:b/>
        </w:rPr>
      </w:pPr>
      <w:r w:rsidRPr="000910E7">
        <w:rPr>
          <w:b/>
        </w:rPr>
        <w:lastRenderedPageBreak/>
        <w:t>Size Comparisons: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#-----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across BRT status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1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lnd.comp$bin1_LND ~ 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lnd.comp$BRT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lnd.comp$bin1_LND by </w:t>
      </w:r>
      <w:proofErr w:type="spell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.comp$BRT</w:t>
      </w:r>
      <w:proofErr w:type="spellEnd"/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52.5, p-value = 0.3945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6.422167e-</w:t>
      </w: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5  1.999979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4.42754e-06 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3945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lnd.comp$bin2_LND ~ 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lnd.comp$BRT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lnd.comp$bin2_LND by </w:t>
      </w:r>
      <w:proofErr w:type="spell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.comp$BRT</w:t>
      </w:r>
      <w:proofErr w:type="spellEnd"/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21, p-value = 0.6726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8.999991  2.999968</w:t>
      </w:r>
      <w:proofErr w:type="gramEnd"/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-0.5205225 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6726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lnd.comp$bin3_LND ~ 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lnd.comp$BRT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lnd.comp$bin3_LND by </w:t>
      </w:r>
      <w:proofErr w:type="spell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.comp$BRT</w:t>
      </w:r>
      <w:proofErr w:type="spellEnd"/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5.5, p-value = 0.6321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1.476669e-</w:t>
      </w: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5  1.000009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  <w:bookmarkStart w:id="0" w:name="_GoBack"/>
      <w:bookmarkEnd w:id="0"/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2.463477e-05 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6321</w:t>
      </w:r>
    </w:p>
    <w:p w:rsidR="000910E7" w:rsidRDefault="000910E7" w:rsidP="000910E7"/>
    <w:p w:rsidR="004616D8" w:rsidRDefault="004616D8" w:rsidP="000910E7"/>
    <w:p w:rsidR="004616D8" w:rsidRDefault="004616D8" w:rsidP="000910E7"/>
    <w:p w:rsidR="004616D8" w:rsidRDefault="004616D8" w:rsidP="000910E7"/>
    <w:p w:rsidR="004616D8" w:rsidRDefault="004616D8" w:rsidP="000910E7"/>
    <w:p w:rsidR="004616D8" w:rsidRDefault="004616D8" w:rsidP="000910E7"/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#-----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&gt; #-----tests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1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a1, bb1, mu=0, alt="g", conf.int=T, </w:t>
      </w:r>
      <w:proofErr w:type="spellStart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a1 and bb1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65, p-value = 0.06527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greater than 0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1.014168e-05           </w:t>
      </w:r>
      <w:proofErr w:type="spellStart"/>
      <w:proofErr w:type="gramStart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0.999963 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a2, bb2, mu=0, alt="g", conf.int=T, </w:t>
      </w:r>
      <w:proofErr w:type="spellStart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a2 and bb2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37, p-value = 0.3443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greater than 0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gramStart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-1.000027       </w:t>
      </w:r>
      <w:proofErr w:type="spellStart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2.122537e-05 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a3, bb3, mu=0, alt="g", conf.int=T, </w:t>
      </w:r>
      <w:proofErr w:type="spellStart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AC4E21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a3 and bb3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26.5, p-value = 0.5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greater than 0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3.328354e-05           </w:t>
      </w:r>
      <w:proofErr w:type="spellStart"/>
      <w:proofErr w:type="gramStart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AC4E21" w:rsidRPr="00AC4E21" w:rsidRDefault="00AC4E21" w:rsidP="00AC4E2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C4E2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1.120899e-05 </w:t>
      </w:r>
    </w:p>
    <w:p w:rsidR="004616D8" w:rsidRDefault="004616D8" w:rsidP="000910E7"/>
    <w:p w:rsidR="004616D8" w:rsidRDefault="004616D8" w:rsidP="000910E7"/>
    <w:p w:rsidR="004616D8" w:rsidRDefault="004616D8" w:rsidP="000910E7"/>
    <w:p w:rsidR="004616D8" w:rsidRDefault="004616D8" w:rsidP="000910E7"/>
    <w:p w:rsidR="004616D8" w:rsidRDefault="004616D8" w:rsidP="000910E7"/>
    <w:p w:rsidR="004616D8" w:rsidRDefault="004616D8" w:rsidP="000910E7"/>
    <w:p w:rsidR="004616D8" w:rsidRDefault="004616D8" w:rsidP="000910E7"/>
    <w:p w:rsidR="00AC4E21" w:rsidRDefault="00AC4E21" w:rsidP="000910E7"/>
    <w:p w:rsidR="00AC4E21" w:rsidRDefault="00AC4E21" w:rsidP="000910E7"/>
    <w:p w:rsidR="00AC4E21" w:rsidRDefault="00AC4E21" w:rsidP="000910E7"/>
    <w:p w:rsidR="00AC4E21" w:rsidRPr="000910E7" w:rsidRDefault="00AC4E21" w:rsidP="000910E7"/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#-----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across BRT status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1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cott.comp$bin1_Cottus ~ 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cott.comp$BRT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cott.comp$bin1_Cottus by </w:t>
      </w:r>
      <w:proofErr w:type="spell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.comp$BRT</w:t>
      </w:r>
      <w:proofErr w:type="spellEnd"/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5, p-value = 0.7411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71.00002  14.00000</w:t>
      </w:r>
      <w:proofErr w:type="gramEnd"/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3.798836e-05 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7411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cott.comp$bin2_Cottus ~ 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cott.comp$BRT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cott.comp$bin2_Cottus by </w:t>
      </w:r>
      <w:proofErr w:type="spell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.comp$BRT</w:t>
      </w:r>
      <w:proofErr w:type="spellEnd"/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2, p-value = 0.6579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97 106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2.999973 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6579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cott.comp$bin3_Cottus ~ 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cott.comp$BRT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cott.comp$bin3_Cottus by </w:t>
      </w:r>
      <w:proofErr w:type="spell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.comp$BRT</w:t>
      </w:r>
      <w:proofErr w:type="spellEnd"/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1, p-value = 0.7484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15.00006   4.00000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1.000024 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7484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4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cott.comp$bin4_Cottus ~ 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cott.comp$BRT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4616D8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cott.comp$bin4_Cottus by </w:t>
      </w:r>
      <w:proofErr w:type="spell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.comp$BRT</w:t>
      </w:r>
      <w:proofErr w:type="spellEnd"/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5, p-value = 0.611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999929  0.000000</w:t>
      </w:r>
      <w:proofErr w:type="gramEnd"/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4616D8" w:rsidRPr="004616D8" w:rsidRDefault="004616D8" w:rsidP="004616D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4616D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0910E7" w:rsidRPr="00741B42" w:rsidRDefault="000910E7" w:rsidP="00741B42"/>
    <w:sectPr w:rsidR="000910E7" w:rsidRPr="00741B42" w:rsidSect="00C579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ExNzIxNTA3MTZV0lEKTi0uzszPAykwNK0FAFsIwqQtAAAA"/>
  </w:docVars>
  <w:rsids>
    <w:rsidRoot w:val="00CE1636"/>
    <w:rsid w:val="00015246"/>
    <w:rsid w:val="00030601"/>
    <w:rsid w:val="000555AB"/>
    <w:rsid w:val="00066D58"/>
    <w:rsid w:val="000910E7"/>
    <w:rsid w:val="000C6CE9"/>
    <w:rsid w:val="00111E04"/>
    <w:rsid w:val="00112162"/>
    <w:rsid w:val="00161B62"/>
    <w:rsid w:val="001C68C3"/>
    <w:rsid w:val="001E5AD0"/>
    <w:rsid w:val="00247E3B"/>
    <w:rsid w:val="0025160F"/>
    <w:rsid w:val="00280FC1"/>
    <w:rsid w:val="002B6381"/>
    <w:rsid w:val="002D2CB2"/>
    <w:rsid w:val="00355FCE"/>
    <w:rsid w:val="00387423"/>
    <w:rsid w:val="004616D8"/>
    <w:rsid w:val="004627F6"/>
    <w:rsid w:val="004845E2"/>
    <w:rsid w:val="0048506E"/>
    <w:rsid w:val="004E249D"/>
    <w:rsid w:val="005247CB"/>
    <w:rsid w:val="0054536E"/>
    <w:rsid w:val="005570F5"/>
    <w:rsid w:val="00581C8B"/>
    <w:rsid w:val="005C01A2"/>
    <w:rsid w:val="00623B02"/>
    <w:rsid w:val="006351CB"/>
    <w:rsid w:val="00655728"/>
    <w:rsid w:val="00664C04"/>
    <w:rsid w:val="006A2559"/>
    <w:rsid w:val="006C62CF"/>
    <w:rsid w:val="006D0380"/>
    <w:rsid w:val="00725DC2"/>
    <w:rsid w:val="00741B42"/>
    <w:rsid w:val="00792B2C"/>
    <w:rsid w:val="00806AD8"/>
    <w:rsid w:val="008B4D5D"/>
    <w:rsid w:val="00916436"/>
    <w:rsid w:val="00925F18"/>
    <w:rsid w:val="009548AB"/>
    <w:rsid w:val="00966EAD"/>
    <w:rsid w:val="00A40266"/>
    <w:rsid w:val="00A53CB5"/>
    <w:rsid w:val="00AC4E21"/>
    <w:rsid w:val="00AD1D03"/>
    <w:rsid w:val="00B15731"/>
    <w:rsid w:val="00B24FDC"/>
    <w:rsid w:val="00B77C89"/>
    <w:rsid w:val="00BB0F7B"/>
    <w:rsid w:val="00BE40D6"/>
    <w:rsid w:val="00C043A2"/>
    <w:rsid w:val="00C129F4"/>
    <w:rsid w:val="00C5798B"/>
    <w:rsid w:val="00CE1636"/>
    <w:rsid w:val="00D14C09"/>
    <w:rsid w:val="00E216E9"/>
    <w:rsid w:val="00E84553"/>
    <w:rsid w:val="00EC6DE1"/>
    <w:rsid w:val="00F05018"/>
    <w:rsid w:val="00F31AB9"/>
    <w:rsid w:val="00F37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A81F1"/>
  <w15:chartTrackingRefBased/>
  <w15:docId w15:val="{3EC7E013-898E-452C-BAEB-D88386FE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FCE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355FCE"/>
  </w:style>
  <w:style w:type="character" w:customStyle="1" w:styleId="gd15mcfceub">
    <w:name w:val="gd15mcfceub"/>
    <w:basedOn w:val="DefaultParagraphFont"/>
    <w:rsid w:val="00355FCE"/>
  </w:style>
  <w:style w:type="character" w:customStyle="1" w:styleId="gd15mcfckub">
    <w:name w:val="gd15mcfckub"/>
    <w:basedOn w:val="DefaultParagraphFont"/>
    <w:rsid w:val="004627F6"/>
  </w:style>
  <w:style w:type="character" w:customStyle="1" w:styleId="gd15mcfcotb">
    <w:name w:val="gd15mcfcotb"/>
    <w:basedOn w:val="DefaultParagraphFont"/>
    <w:rsid w:val="001E5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1</TotalTime>
  <Pages>21</Pages>
  <Words>4963</Words>
  <Characters>28292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3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tt B [NREM]</dc:creator>
  <cp:keywords/>
  <dc:description/>
  <cp:lastModifiedBy>Kelly, Brett B [NREM]</cp:lastModifiedBy>
  <cp:revision>59</cp:revision>
  <dcterms:created xsi:type="dcterms:W3CDTF">2020-04-24T17:54:00Z</dcterms:created>
  <dcterms:modified xsi:type="dcterms:W3CDTF">2020-05-26T15:24:00Z</dcterms:modified>
</cp:coreProperties>
</file>